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IN"/>
        </w:rPr>
        <w:t>Shooting Game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IN"/>
        </w:rPr>
        <w:t>Kill all the villains.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rPr>
          <w:rFonts w:hint="default"/>
          <w:lang w:val="en-IN"/>
        </w:rPr>
      </w:pPr>
      <w:r>
        <w:rPr>
          <w:rFonts w:hint="default"/>
          <w:lang w:val="en-IN"/>
        </w:rPr>
        <w:t>The player can shoot bullets with the right arrow and the left arrow of the keyboard.</w:t>
      </w:r>
    </w:p>
    <w:p>
      <w:pPr>
        <w:rPr>
          <w:rFonts w:hint="default"/>
          <w:lang w:val="en-IN"/>
        </w:rPr>
      </w:pPr>
      <w:r>
        <w:rPr>
          <w:rFonts w:hint="default"/>
          <w:lang w:val="en-IN"/>
        </w:rPr>
        <w:t>There are four villains in the game which are to be killed with the help of the bullets.</w:t>
      </w:r>
    </w:p>
    <w:p>
      <w:pPr>
        <w:rPr>
          <w:sz w:val="28"/>
          <w:szCs w:val="28"/>
        </w:rPr>
      </w:pPr>
      <w:r>
        <w:rPr>
          <w:rFonts w:hint="default"/>
          <w:lang w:val="en-IN"/>
        </w:rPr>
        <w:t>The player animation can move up and down with the help of the cursor.</w:t>
      </w: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 player is the main character which moves around the game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With the help of the bullet you can kill the villains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Villai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y stand in their positions and they disappear on getting hit by the bullet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Villain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y stand in their positions and they disappear on getting hit by the bullet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Villain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y stand in their positions and they disappear on getting hit by the bullet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Villain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y stand in their positions and they disappear on getting hit by the bullet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drawing>
          <wp:inline distT="0" distB="0" distL="114300" distR="114300">
            <wp:extent cx="5932805" cy="3335655"/>
            <wp:effectExtent l="0" t="0" r="10795" b="17145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sz w:val="28"/>
          <w:szCs w:val="28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bookmarkStart w:id="0" w:name="_GoBack"/>
      <w:bookmarkEnd w:id="0"/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1B3C3B0B"/>
    <w:rsid w:val="2C0F0714"/>
    <w:rsid w:val="2CB064F5"/>
    <w:rsid w:val="3E667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3</TotalTime>
  <ScaleCrop>false</ScaleCrop>
  <LinksUpToDate>false</LinksUpToDate>
  <CharactersWithSpaces>1110</CharactersWithSpaces>
  <Application>WPS Office_11.2.0.101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USER</dc:creator>
  <cp:lastModifiedBy>USER</cp:lastModifiedBy>
  <dcterms:modified xsi:type="dcterms:W3CDTF">2021-06-13T12:51:1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152</vt:lpwstr>
  </property>
</Properties>
</file>